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28A26ED" w14:textId="77777777" w:rsidR="00D62D1B" w:rsidRDefault="00D34FB2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D34FB2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Supplementary </w:t>
      </w:r>
      <w:r w:rsidR="007A3F00">
        <w:rPr>
          <w:rFonts w:ascii="Times New Roman" w:hAnsi="Times New Roman" w:cs="Times New Roman"/>
          <w:b/>
          <w:bCs/>
          <w:sz w:val="28"/>
          <w:szCs w:val="28"/>
          <w:u w:val="single"/>
        </w:rPr>
        <w:t>Material</w:t>
      </w:r>
    </w:p>
    <w:p w14:paraId="09040B1F" w14:textId="77777777" w:rsidR="00F030BD" w:rsidRDefault="00E84C05" w:rsidP="00F030BD">
      <w:pPr>
        <w:pStyle w:val="NormalWeb"/>
      </w:pPr>
      <w:r>
        <w:rPr>
          <w:noProof/>
        </w:rPr>
        <w:drawing>
          <wp:inline distT="0" distB="0" distL="0" distR="0" wp14:anchorId="08743BCD" wp14:editId="6E26CB36">
            <wp:extent cx="5943600" cy="5173980"/>
            <wp:effectExtent l="0" t="0" r="0" b="7620"/>
            <wp:docPr id="7563069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73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2B6081" w14:textId="6C230898" w:rsidR="00F030BD" w:rsidRDefault="00F030BD" w:rsidP="00F030BD">
      <w:pPr>
        <w:pStyle w:val="NormalWeb"/>
      </w:pPr>
      <w:r w:rsidRPr="00F030BD">
        <w:rPr>
          <w:b/>
          <w:bCs/>
        </w:rPr>
        <w:t>Fig</w:t>
      </w:r>
      <w:r w:rsidR="00D565FC">
        <w:rPr>
          <w:b/>
          <w:bCs/>
        </w:rPr>
        <w:t xml:space="preserve"> S</w:t>
      </w:r>
      <w:r w:rsidRPr="00F030BD">
        <w:rPr>
          <w:b/>
          <w:bCs/>
        </w:rPr>
        <w:t>1</w:t>
      </w:r>
      <w:r>
        <w:t xml:space="preserve">: </w:t>
      </w:r>
      <w:r w:rsidR="00AC0E19" w:rsidRPr="00AC0E19">
        <w:t>a)</w:t>
      </w:r>
      <w:r w:rsidR="00AC0E19">
        <w:t xml:space="preserve"> S</w:t>
      </w:r>
      <w:r>
        <w:t>ample autocorrelation function</w:t>
      </w:r>
      <w:r w:rsidR="00AC0E19">
        <w:t xml:space="preserve"> (ACF),</w:t>
      </w:r>
      <w:r>
        <w:t xml:space="preserve"> </w:t>
      </w:r>
      <w:r w:rsidR="00AC0E19" w:rsidRPr="00AC0E19">
        <w:t>b)</w:t>
      </w:r>
      <w:r w:rsidR="00AC0E19">
        <w:t xml:space="preserve"> </w:t>
      </w:r>
      <w:r>
        <w:t>sample partial autocorrelation function</w:t>
      </w:r>
      <w:r w:rsidR="00AC0E19">
        <w:t xml:space="preserve"> (PACF</w:t>
      </w:r>
      <w:r w:rsidR="00AC0E19" w:rsidRPr="00AC0E19">
        <w:t>), c)</w:t>
      </w:r>
      <w:r>
        <w:t xml:space="preserve"> smoothed autocorrelation function and</w:t>
      </w:r>
      <w:r w:rsidR="00AC0E19" w:rsidRPr="00AC0E19">
        <w:t xml:space="preserve"> d)</w:t>
      </w:r>
      <w:r w:rsidR="00AC0E19">
        <w:t xml:space="preserve"> </w:t>
      </w:r>
      <w:r>
        <w:t>smoothed partial autocorrelation function plots</w:t>
      </w:r>
    </w:p>
    <w:p w14:paraId="4A222732" w14:textId="77777777" w:rsidR="00E84C05" w:rsidRDefault="00E84C05" w:rsidP="00E84C05">
      <w:pPr>
        <w:pStyle w:val="NormalWeb"/>
      </w:pPr>
    </w:p>
    <w:p w14:paraId="1B467AEA" w14:textId="77777777" w:rsidR="00F030BD" w:rsidRDefault="00F030BD" w:rsidP="00F030BD">
      <w:pPr>
        <w:pStyle w:val="NormalWeb"/>
      </w:pPr>
    </w:p>
    <w:p w14:paraId="79E61D00" w14:textId="77777777" w:rsidR="00145E0C" w:rsidRDefault="00145E0C" w:rsidP="00145E0C">
      <w:pPr>
        <w:pStyle w:val="NormalWeb"/>
      </w:pPr>
    </w:p>
    <w:p w14:paraId="0BF37979" w14:textId="77777777" w:rsidR="00B04341" w:rsidRDefault="00B04341" w:rsidP="00B04341">
      <w:pPr>
        <w:pStyle w:val="NormalWeb"/>
      </w:pPr>
      <w:r>
        <w:rPr>
          <w:noProof/>
        </w:rPr>
        <w:drawing>
          <wp:inline distT="0" distB="0" distL="0" distR="0" wp14:anchorId="614EC91B" wp14:editId="2685FFA1">
            <wp:extent cx="5943600" cy="5245735"/>
            <wp:effectExtent l="0" t="0" r="0" b="6350"/>
            <wp:docPr id="61455606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245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87BCCC" w14:textId="77777777" w:rsidR="00D34FB2" w:rsidRPr="00970BB6" w:rsidRDefault="00D34FB2" w:rsidP="00D34FB2">
      <w:pPr>
        <w:pStyle w:val="NormalWeb"/>
        <w:rPr>
          <w:b/>
          <w:bCs/>
        </w:rPr>
      </w:pPr>
    </w:p>
    <w:p w14:paraId="7062AD88" w14:textId="170DA216" w:rsidR="00D34FB2" w:rsidRDefault="00145E0C">
      <w:pPr>
        <w:rPr>
          <w:rFonts w:ascii="Times New Roman" w:hAnsi="Times New Roman" w:cs="Times New Roman"/>
          <w:sz w:val="24"/>
          <w:szCs w:val="24"/>
        </w:rPr>
      </w:pPr>
      <w:r w:rsidRPr="007A3F00">
        <w:rPr>
          <w:rFonts w:ascii="Times New Roman" w:hAnsi="Times New Roman" w:cs="Times New Roman"/>
          <w:b/>
          <w:bCs/>
          <w:sz w:val="24"/>
          <w:szCs w:val="24"/>
        </w:rPr>
        <w:t>Fig</w:t>
      </w:r>
      <w:r w:rsidR="00DE205A" w:rsidRPr="007A3F0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D565FC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7A3F00" w:rsidRPr="007A3F00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7A3F00" w:rsidRPr="00145E0C">
        <w:rPr>
          <w:rFonts w:ascii="Times New Roman" w:hAnsi="Times New Roman" w:cs="Times New Roman"/>
          <w:sz w:val="24"/>
          <w:szCs w:val="24"/>
        </w:rPr>
        <w:t>.</w:t>
      </w:r>
      <w:r w:rsidR="007A3F00">
        <w:rPr>
          <w:rFonts w:ascii="Times New Roman" w:hAnsi="Times New Roman" w:cs="Times New Roman"/>
          <w:sz w:val="24"/>
          <w:szCs w:val="24"/>
        </w:rPr>
        <w:t xml:space="preserve"> </w:t>
      </w:r>
      <w:r w:rsidR="00B04341">
        <w:rPr>
          <w:rFonts w:ascii="Times New Roman" w:hAnsi="Times New Roman" w:cs="Times New Roman"/>
          <w:sz w:val="24"/>
          <w:szCs w:val="24"/>
        </w:rPr>
        <w:t>One</w:t>
      </w:r>
      <w:r w:rsidRPr="00145E0C">
        <w:rPr>
          <w:rFonts w:ascii="Times New Roman" w:hAnsi="Times New Roman" w:cs="Times New Roman"/>
          <w:sz w:val="24"/>
          <w:szCs w:val="24"/>
        </w:rPr>
        <w:t xml:space="preserve">-step </w:t>
      </w:r>
      <w:r w:rsidR="00DE205A">
        <w:rPr>
          <w:rFonts w:ascii="Times New Roman" w:hAnsi="Times New Roman" w:cs="Times New Roman"/>
          <w:sz w:val="24"/>
          <w:szCs w:val="24"/>
        </w:rPr>
        <w:t xml:space="preserve">ARIMA </w:t>
      </w:r>
      <w:r w:rsidRPr="00145E0C">
        <w:rPr>
          <w:rFonts w:ascii="Times New Roman" w:hAnsi="Times New Roman" w:cs="Times New Roman"/>
          <w:sz w:val="24"/>
          <w:szCs w:val="24"/>
        </w:rPr>
        <w:t xml:space="preserve">forecasts computed using </w:t>
      </w:r>
      <w:r w:rsidR="007A3F00">
        <w:rPr>
          <w:rFonts w:ascii="Times New Roman" w:hAnsi="Times New Roman" w:cs="Times New Roman"/>
          <w:sz w:val="24"/>
          <w:szCs w:val="24"/>
        </w:rPr>
        <w:t>rolling origin</w:t>
      </w:r>
      <w:r w:rsidRPr="00145E0C">
        <w:rPr>
          <w:rFonts w:ascii="Times New Roman" w:hAnsi="Times New Roman" w:cs="Times New Roman"/>
          <w:sz w:val="24"/>
          <w:szCs w:val="24"/>
        </w:rPr>
        <w:t xml:space="preserve"> cross-validation (January</w:t>
      </w:r>
      <w:r w:rsidR="00DE205A">
        <w:rPr>
          <w:rFonts w:ascii="Times New Roman" w:hAnsi="Times New Roman" w:cs="Times New Roman"/>
          <w:sz w:val="24"/>
          <w:szCs w:val="24"/>
        </w:rPr>
        <w:t xml:space="preserve"> </w:t>
      </w:r>
      <w:r w:rsidRPr="00145E0C">
        <w:rPr>
          <w:rFonts w:ascii="Times New Roman" w:hAnsi="Times New Roman" w:cs="Times New Roman"/>
          <w:sz w:val="24"/>
          <w:szCs w:val="24"/>
        </w:rPr>
        <w:t>2</w:t>
      </w:r>
      <w:r w:rsidR="00DE205A">
        <w:rPr>
          <w:rFonts w:ascii="Times New Roman" w:hAnsi="Times New Roman" w:cs="Times New Roman"/>
          <w:sz w:val="24"/>
          <w:szCs w:val="24"/>
        </w:rPr>
        <w:t xml:space="preserve">000 </w:t>
      </w:r>
      <w:r w:rsidRPr="00145E0C">
        <w:rPr>
          <w:rFonts w:ascii="Times New Roman" w:hAnsi="Times New Roman" w:cs="Times New Roman"/>
          <w:sz w:val="24"/>
          <w:szCs w:val="24"/>
        </w:rPr>
        <w:t xml:space="preserve">to </w:t>
      </w:r>
      <w:r w:rsidR="00DE205A">
        <w:rPr>
          <w:rFonts w:ascii="Times New Roman" w:hAnsi="Times New Roman" w:cs="Times New Roman"/>
          <w:sz w:val="24"/>
          <w:szCs w:val="24"/>
        </w:rPr>
        <w:t xml:space="preserve">December </w:t>
      </w:r>
      <w:r w:rsidRPr="00145E0C">
        <w:rPr>
          <w:rFonts w:ascii="Times New Roman" w:hAnsi="Times New Roman" w:cs="Times New Roman"/>
          <w:sz w:val="24"/>
          <w:szCs w:val="24"/>
        </w:rPr>
        <w:t>20</w:t>
      </w:r>
      <w:r w:rsidR="00DE205A">
        <w:rPr>
          <w:rFonts w:ascii="Times New Roman" w:hAnsi="Times New Roman" w:cs="Times New Roman"/>
          <w:sz w:val="24"/>
          <w:szCs w:val="24"/>
        </w:rPr>
        <w:t>1</w:t>
      </w:r>
      <w:r w:rsidR="00B04341">
        <w:rPr>
          <w:rFonts w:ascii="Times New Roman" w:hAnsi="Times New Roman" w:cs="Times New Roman"/>
          <w:sz w:val="24"/>
          <w:szCs w:val="24"/>
        </w:rPr>
        <w:t>6</w:t>
      </w:r>
      <w:r w:rsidR="00DE205A">
        <w:rPr>
          <w:rFonts w:ascii="Times New Roman" w:hAnsi="Times New Roman" w:cs="Times New Roman"/>
          <w:sz w:val="24"/>
          <w:szCs w:val="24"/>
        </w:rPr>
        <w:t>)</w:t>
      </w:r>
      <w:r w:rsidR="00D834D6">
        <w:rPr>
          <w:rFonts w:ascii="Times New Roman" w:hAnsi="Times New Roman" w:cs="Times New Roman"/>
          <w:sz w:val="24"/>
          <w:szCs w:val="24"/>
        </w:rPr>
        <w:t xml:space="preserve">; </w:t>
      </w:r>
      <w:r w:rsidR="00D834D6">
        <w:rPr>
          <w:rFonts w:ascii="Times New Roman" w:hAnsi="Times New Roman" w:cs="Times New Roman"/>
          <w:sz w:val="20"/>
          <w:szCs w:val="20"/>
        </w:rPr>
        <w:t>ARIMA= autoregressive integrated moving average.</w:t>
      </w:r>
    </w:p>
    <w:p w14:paraId="14A828EE" w14:textId="77777777" w:rsidR="004266EA" w:rsidRDefault="004266EA">
      <w:pPr>
        <w:rPr>
          <w:rFonts w:ascii="Times New Roman" w:hAnsi="Times New Roman" w:cs="Times New Roman"/>
          <w:sz w:val="24"/>
          <w:szCs w:val="24"/>
        </w:rPr>
      </w:pPr>
    </w:p>
    <w:p w14:paraId="1236E2F1" w14:textId="77777777" w:rsidR="004266EA" w:rsidRDefault="004266EA">
      <w:pPr>
        <w:rPr>
          <w:rFonts w:ascii="Times New Roman" w:hAnsi="Times New Roman" w:cs="Times New Roman"/>
          <w:sz w:val="24"/>
          <w:szCs w:val="24"/>
        </w:rPr>
      </w:pPr>
    </w:p>
    <w:p w14:paraId="5EACFF08" w14:textId="77777777" w:rsidR="00E17CE9" w:rsidRDefault="00E17CE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E17CE9">
        <w:rPr>
          <w:rFonts w:ascii="Times New Roman" w:hAnsi="Times New Roman" w:cs="Times New Roman"/>
          <w:b/>
          <w:bCs/>
          <w:sz w:val="24"/>
          <w:szCs w:val="24"/>
        </w:rPr>
        <w:t>R Scripts</w:t>
      </w:r>
    </w:p>
    <w:p w14:paraId="2DC0BAB0" w14:textId="77777777" w:rsidR="00687135" w:rsidRDefault="00687135" w:rsidP="0068713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r>
        <w:rPr>
          <w:rFonts w:ascii="Lucida Console" w:eastAsia="Times New Roman" w:hAnsi="Lucida Console" w:cs="Courier New"/>
          <w:color w:val="0000FF"/>
          <w:sz w:val="20"/>
          <w:szCs w:val="20"/>
        </w:rPr>
        <w:t># Arima Time series analysis</w:t>
      </w:r>
    </w:p>
    <w:p w14:paraId="55C6B12D" w14:textId="77777777" w:rsidR="00687135" w:rsidRDefault="00687135" w:rsidP="0068713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</w:p>
    <w:p w14:paraId="4287F0E0" w14:textId="77777777" w:rsidR="00687135" w:rsidRPr="001058E0" w:rsidRDefault="00687135" w:rsidP="0068713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</w:p>
    <w:p w14:paraId="74309FEF" w14:textId="77777777" w:rsidR="00687135" w:rsidRPr="001058E0" w:rsidRDefault="008246E0" w:rsidP="0068713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617F18">
        <w:rPr>
          <w:rFonts w:ascii="Lucida Console" w:eastAsia="Times New Roman" w:hAnsi="Lucida Console" w:cs="Courier New"/>
          <w:color w:val="0000FF"/>
          <w:sz w:val="20"/>
          <w:szCs w:val="20"/>
        </w:rPr>
        <w:t>&gt;</w:t>
      </w:r>
      <w:r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</w:t>
      </w:r>
      <w:r w:rsidR="00687135" w:rsidRPr="001058E0">
        <w:rPr>
          <w:rFonts w:ascii="Lucida Console" w:eastAsia="Times New Roman" w:hAnsi="Lucida Console" w:cs="Courier New"/>
          <w:color w:val="0000FF"/>
          <w:sz w:val="20"/>
          <w:szCs w:val="20"/>
        </w:rPr>
        <w:t>library(tseries)</w:t>
      </w:r>
    </w:p>
    <w:p w14:paraId="08747682" w14:textId="77777777" w:rsidR="00687135" w:rsidRPr="001058E0" w:rsidRDefault="008246E0" w:rsidP="0068713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617F18">
        <w:rPr>
          <w:rFonts w:ascii="Lucida Console" w:eastAsia="Times New Roman" w:hAnsi="Lucida Console" w:cs="Courier New"/>
          <w:color w:val="0000FF"/>
          <w:sz w:val="20"/>
          <w:szCs w:val="20"/>
        </w:rPr>
        <w:t>&gt;</w:t>
      </w:r>
      <w:r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</w:t>
      </w:r>
      <w:r w:rsidR="00687135" w:rsidRPr="001058E0">
        <w:rPr>
          <w:rFonts w:ascii="Lucida Console" w:eastAsia="Times New Roman" w:hAnsi="Lucida Console" w:cs="Courier New"/>
          <w:color w:val="0000FF"/>
          <w:sz w:val="20"/>
          <w:szCs w:val="20"/>
        </w:rPr>
        <w:t>library(fpp2)</w:t>
      </w:r>
    </w:p>
    <w:p w14:paraId="76F3153E" w14:textId="77777777" w:rsidR="00687135" w:rsidRPr="001058E0" w:rsidRDefault="008246E0" w:rsidP="0068713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617F18">
        <w:rPr>
          <w:rFonts w:ascii="Lucida Console" w:eastAsia="Times New Roman" w:hAnsi="Lucida Console" w:cs="Courier New"/>
          <w:color w:val="0000FF"/>
          <w:sz w:val="20"/>
          <w:szCs w:val="20"/>
        </w:rPr>
        <w:t>&gt;</w:t>
      </w:r>
      <w:r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</w:t>
      </w:r>
      <w:r w:rsidR="00687135" w:rsidRPr="001058E0">
        <w:rPr>
          <w:rFonts w:ascii="Lucida Console" w:eastAsia="Times New Roman" w:hAnsi="Lucida Console" w:cs="Courier New"/>
          <w:color w:val="0000FF"/>
          <w:sz w:val="20"/>
          <w:szCs w:val="20"/>
        </w:rPr>
        <w:t>library(forecast)</w:t>
      </w:r>
    </w:p>
    <w:p w14:paraId="6682D851" w14:textId="77777777" w:rsidR="00687135" w:rsidRDefault="008246E0" w:rsidP="0068713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617F18">
        <w:rPr>
          <w:rFonts w:ascii="Lucida Console" w:eastAsia="Times New Roman" w:hAnsi="Lucida Console" w:cs="Courier New"/>
          <w:color w:val="0000FF"/>
          <w:sz w:val="20"/>
          <w:szCs w:val="20"/>
        </w:rPr>
        <w:t>&gt;</w:t>
      </w:r>
      <w:r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</w:t>
      </w:r>
      <w:r w:rsidR="00687135" w:rsidRPr="001058E0">
        <w:rPr>
          <w:rFonts w:ascii="Lucida Console" w:eastAsia="Times New Roman" w:hAnsi="Lucida Console" w:cs="Courier New"/>
          <w:color w:val="0000FF"/>
          <w:sz w:val="20"/>
          <w:szCs w:val="20"/>
        </w:rPr>
        <w:t>attach(TB_2000)</w:t>
      </w:r>
    </w:p>
    <w:p w14:paraId="44B191BD" w14:textId="77777777" w:rsidR="008246E0" w:rsidRDefault="008246E0" w:rsidP="008246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</w:p>
    <w:p w14:paraId="6B30D23B" w14:textId="77777777" w:rsidR="008246E0" w:rsidRPr="00617F18" w:rsidRDefault="008246E0" w:rsidP="008246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</w:p>
    <w:p w14:paraId="4AFE01B7" w14:textId="77777777" w:rsidR="008246E0" w:rsidRPr="00617F18" w:rsidRDefault="008246E0" w:rsidP="008246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617F18">
        <w:rPr>
          <w:rFonts w:ascii="Lucida Console" w:eastAsia="Times New Roman" w:hAnsi="Lucida Console" w:cs="Courier New"/>
          <w:color w:val="0000FF"/>
          <w:sz w:val="20"/>
          <w:szCs w:val="20"/>
        </w:rPr>
        <w:t>&gt; TB&lt;-window(ts(TB_2000$Tbinci,start = 2000))</w:t>
      </w:r>
    </w:p>
    <w:p w14:paraId="0D94B30F" w14:textId="77777777" w:rsidR="008246E0" w:rsidRPr="00617F18" w:rsidRDefault="008246E0" w:rsidP="008246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617F18">
        <w:rPr>
          <w:rFonts w:ascii="Lucida Console" w:eastAsia="Times New Roman" w:hAnsi="Lucida Console" w:cs="Courier New"/>
          <w:color w:val="0000FF"/>
          <w:sz w:val="20"/>
          <w:szCs w:val="20"/>
        </w:rPr>
        <w:t>&gt; # Number of observations</w:t>
      </w:r>
    </w:p>
    <w:p w14:paraId="1CA5F74E" w14:textId="77777777" w:rsidR="008246E0" w:rsidRPr="00617F18" w:rsidRDefault="008246E0" w:rsidP="008246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617F18">
        <w:rPr>
          <w:rFonts w:ascii="Lucida Console" w:eastAsia="Times New Roman" w:hAnsi="Lucida Console" w:cs="Courier New"/>
          <w:color w:val="0000FF"/>
          <w:sz w:val="20"/>
          <w:szCs w:val="20"/>
        </w:rPr>
        <w:t>&gt; obs&lt;-14</w:t>
      </w:r>
    </w:p>
    <w:p w14:paraId="260D2F4C" w14:textId="77777777" w:rsidR="008246E0" w:rsidRPr="00617F18" w:rsidRDefault="008246E0" w:rsidP="008246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617F18">
        <w:rPr>
          <w:rFonts w:ascii="Lucida Console" w:eastAsia="Times New Roman" w:hAnsi="Lucida Console" w:cs="Courier New"/>
          <w:color w:val="0000FF"/>
          <w:sz w:val="20"/>
          <w:szCs w:val="20"/>
        </w:rPr>
        <w:t>&gt; # Forecast horizon and define number of origins</w:t>
      </w:r>
    </w:p>
    <w:p w14:paraId="62DC46C8" w14:textId="77777777" w:rsidR="008246E0" w:rsidRPr="00617F18" w:rsidRDefault="008246E0" w:rsidP="008246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617F18">
        <w:rPr>
          <w:rFonts w:ascii="Lucida Console" w:eastAsia="Times New Roman" w:hAnsi="Lucida Console" w:cs="Courier New"/>
          <w:color w:val="0000FF"/>
          <w:sz w:val="20"/>
          <w:szCs w:val="20"/>
        </w:rPr>
        <w:t>&gt; h&lt;-1</w:t>
      </w:r>
    </w:p>
    <w:p w14:paraId="37944E22" w14:textId="77777777" w:rsidR="008246E0" w:rsidRPr="00617F18" w:rsidRDefault="008246E0" w:rsidP="008246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617F18">
        <w:rPr>
          <w:rFonts w:ascii="Lucida Console" w:eastAsia="Times New Roman" w:hAnsi="Lucida Console" w:cs="Courier New"/>
          <w:color w:val="0000FF"/>
          <w:sz w:val="20"/>
          <w:szCs w:val="20"/>
        </w:rPr>
        <w:t>&gt; origins&lt;-3</w:t>
      </w:r>
    </w:p>
    <w:p w14:paraId="4F864245" w14:textId="77777777" w:rsidR="008246E0" w:rsidRPr="00617F18" w:rsidRDefault="008246E0" w:rsidP="008246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617F18">
        <w:rPr>
          <w:rFonts w:ascii="Lucida Console" w:eastAsia="Times New Roman" w:hAnsi="Lucida Console" w:cs="Courier New"/>
          <w:color w:val="0000FF"/>
          <w:sz w:val="20"/>
          <w:szCs w:val="20"/>
        </w:rPr>
        <w:t>&gt; datavalues &lt;- setNames(vector("list",3),</w:t>
      </w:r>
    </w:p>
    <w:p w14:paraId="6CA93BB0" w14:textId="77777777" w:rsidR="008246E0" w:rsidRPr="00617F18" w:rsidRDefault="008246E0" w:rsidP="008246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617F18">
        <w:rPr>
          <w:rFonts w:ascii="Lucida Console" w:eastAsia="Times New Roman" w:hAnsi="Lucida Console" w:cs="Courier New"/>
          <w:color w:val="0000FF"/>
          <w:sz w:val="20"/>
          <w:szCs w:val="20"/>
        </w:rPr>
        <w:t>+                        c("actuals", "holdout","mean"))</w:t>
      </w:r>
    </w:p>
    <w:p w14:paraId="3363BAFC" w14:textId="77777777" w:rsidR="008246E0" w:rsidRPr="00617F18" w:rsidRDefault="008246E0" w:rsidP="008246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617F18">
        <w:rPr>
          <w:rFonts w:ascii="Lucida Console" w:eastAsia="Times New Roman" w:hAnsi="Lucida Console" w:cs="Courier New"/>
          <w:color w:val="0000FF"/>
          <w:sz w:val="20"/>
          <w:szCs w:val="20"/>
        </w:rPr>
        <w:t>&gt; datavalues$actuals&lt;-TB</w:t>
      </w:r>
    </w:p>
    <w:p w14:paraId="14092CB1" w14:textId="77777777" w:rsidR="008246E0" w:rsidRPr="00617F18" w:rsidRDefault="008246E0" w:rsidP="008246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617F18">
        <w:rPr>
          <w:rFonts w:ascii="Lucida Console" w:eastAsia="Times New Roman" w:hAnsi="Lucida Console" w:cs="Courier New"/>
          <w:color w:val="0000FF"/>
          <w:sz w:val="20"/>
          <w:szCs w:val="20"/>
        </w:rPr>
        <w:t>&gt; datavalues$holdout&lt;-</w:t>
      </w:r>
    </w:p>
    <w:p w14:paraId="3F043F4B" w14:textId="77777777" w:rsidR="008246E0" w:rsidRPr="00617F18" w:rsidRDefault="008246E0" w:rsidP="008246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617F18">
        <w:rPr>
          <w:rFonts w:ascii="Lucida Console" w:eastAsia="Times New Roman" w:hAnsi="Lucida Console" w:cs="Courier New"/>
          <w:color w:val="0000FF"/>
          <w:sz w:val="20"/>
          <w:szCs w:val="20"/>
        </w:rPr>
        <w:t>+   datavalues$mean&lt;- matrix(NA, h, origins,</w:t>
      </w:r>
    </w:p>
    <w:p w14:paraId="20FCF48B" w14:textId="77777777" w:rsidR="008246E0" w:rsidRPr="00617F18" w:rsidRDefault="008246E0" w:rsidP="008246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617F18">
        <w:rPr>
          <w:rFonts w:ascii="Lucida Console" w:eastAsia="Times New Roman" w:hAnsi="Lucida Console" w:cs="Courier New"/>
          <w:color w:val="0000FF"/>
          <w:sz w:val="20"/>
          <w:szCs w:val="20"/>
        </w:rPr>
        <w:t>+                            dimnames = list(paste0("h",1:h),</w:t>
      </w:r>
    </w:p>
    <w:p w14:paraId="233E393C" w14:textId="77777777" w:rsidR="008246E0" w:rsidRPr="00617F18" w:rsidRDefault="008246E0" w:rsidP="008246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617F18">
        <w:rPr>
          <w:rFonts w:ascii="Lucida Console" w:eastAsia="Times New Roman" w:hAnsi="Lucida Console" w:cs="Courier New"/>
          <w:color w:val="0000FF"/>
          <w:sz w:val="20"/>
          <w:szCs w:val="20"/>
        </w:rPr>
        <w:t>+                                            paste0("origin",1:origins)))</w:t>
      </w:r>
    </w:p>
    <w:p w14:paraId="25268A3D" w14:textId="77777777" w:rsidR="008246E0" w:rsidRPr="00617F18" w:rsidRDefault="008246E0" w:rsidP="008246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617F18">
        <w:rPr>
          <w:rFonts w:ascii="Lucida Console" w:eastAsia="Times New Roman" w:hAnsi="Lucida Console" w:cs="Courier New"/>
          <w:color w:val="0000FF"/>
          <w:sz w:val="20"/>
          <w:szCs w:val="20"/>
        </w:rPr>
        <w:t>&gt; for (i in 1:origins) {</w:t>
      </w:r>
    </w:p>
    <w:p w14:paraId="52921F06" w14:textId="77777777" w:rsidR="008246E0" w:rsidRPr="00617F18" w:rsidRDefault="008246E0" w:rsidP="008246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617F18">
        <w:rPr>
          <w:rFonts w:ascii="Lucida Console" w:eastAsia="Times New Roman" w:hAnsi="Lucida Console" w:cs="Courier New"/>
          <w:color w:val="0000FF"/>
          <w:sz w:val="20"/>
          <w:szCs w:val="20"/>
        </w:rPr>
        <w:t>+   # fit the model</w:t>
      </w:r>
    </w:p>
    <w:p w14:paraId="4ABD135A" w14:textId="77777777" w:rsidR="008246E0" w:rsidRDefault="008246E0" w:rsidP="008246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617F18">
        <w:rPr>
          <w:rFonts w:ascii="Lucida Console" w:eastAsia="Times New Roman" w:hAnsi="Lucida Console" w:cs="Courier New"/>
          <w:color w:val="0000FF"/>
          <w:sz w:val="20"/>
          <w:szCs w:val="20"/>
        </w:rPr>
        <w:t>+   testmodel &lt;-auto.arima(TB[1:(obs+i-origins-h)])</w:t>
      </w:r>
    </w:p>
    <w:p w14:paraId="529C4C4B" w14:textId="77777777" w:rsidR="006D036B" w:rsidRPr="00617F18" w:rsidRDefault="006D036B" w:rsidP="008246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</w:p>
    <w:p w14:paraId="5127C8F7" w14:textId="77777777" w:rsidR="008246E0" w:rsidRDefault="008246E0" w:rsidP="008246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617F18">
        <w:rPr>
          <w:rFonts w:ascii="Lucida Console" w:eastAsia="Times New Roman" w:hAnsi="Lucida Console" w:cs="Courier New"/>
          <w:color w:val="0000FF"/>
          <w:sz w:val="20"/>
          <w:szCs w:val="20"/>
        </w:rPr>
        <w:t>+   # drop the in sample observations and extract the first h observations</w:t>
      </w:r>
    </w:p>
    <w:p w14:paraId="7E557EE6" w14:textId="77777777" w:rsidR="006D036B" w:rsidRPr="00617F18" w:rsidRDefault="006D036B" w:rsidP="008246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</w:p>
    <w:p w14:paraId="30F22F39" w14:textId="77777777" w:rsidR="008246E0" w:rsidRDefault="008246E0" w:rsidP="008246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617F18">
        <w:rPr>
          <w:rFonts w:ascii="Lucida Console" w:eastAsia="Times New Roman" w:hAnsi="Lucida Console" w:cs="Courier New"/>
          <w:color w:val="0000FF"/>
          <w:sz w:val="20"/>
          <w:szCs w:val="20"/>
        </w:rPr>
        <w:t>+   datavalues$holdout[,i] &lt;- head(TB[-c(1:(obs-origins+i-h))], h)</w:t>
      </w:r>
    </w:p>
    <w:p w14:paraId="560A6650" w14:textId="77777777" w:rsidR="006D036B" w:rsidRPr="00617F18" w:rsidRDefault="006D036B" w:rsidP="008246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</w:p>
    <w:p w14:paraId="6803E546" w14:textId="77777777" w:rsidR="008246E0" w:rsidRPr="00617F18" w:rsidRDefault="008246E0" w:rsidP="008246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617F18">
        <w:rPr>
          <w:rFonts w:ascii="Lucida Console" w:eastAsia="Times New Roman" w:hAnsi="Lucida Console" w:cs="Courier New"/>
          <w:color w:val="0000FF"/>
          <w:sz w:val="20"/>
          <w:szCs w:val="20"/>
        </w:rPr>
        <w:t>+   # Produce forecast and write down the mean values</w:t>
      </w:r>
    </w:p>
    <w:p w14:paraId="787FA2F1" w14:textId="77777777" w:rsidR="008246E0" w:rsidRPr="00617F18" w:rsidRDefault="008246E0" w:rsidP="008246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617F18">
        <w:rPr>
          <w:rFonts w:ascii="Lucida Console" w:eastAsia="Times New Roman" w:hAnsi="Lucida Console" w:cs="Courier New"/>
          <w:color w:val="0000FF"/>
          <w:sz w:val="20"/>
          <w:szCs w:val="20"/>
        </w:rPr>
        <w:t>+   datavalues$mean[,i] &lt;-forecast(testmodel, h=h)$mean</w:t>
      </w:r>
    </w:p>
    <w:p w14:paraId="539AE2B3" w14:textId="77777777" w:rsidR="008246E0" w:rsidRPr="00617F18" w:rsidRDefault="008246E0" w:rsidP="008246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617F18">
        <w:rPr>
          <w:rFonts w:ascii="Lucida Console" w:eastAsia="Times New Roman" w:hAnsi="Lucida Console" w:cs="Courier New"/>
          <w:color w:val="0000FF"/>
          <w:sz w:val="20"/>
          <w:szCs w:val="20"/>
        </w:rPr>
        <w:t>+ }</w:t>
      </w:r>
    </w:p>
    <w:p w14:paraId="77F7BD46" w14:textId="77777777" w:rsidR="008246E0" w:rsidRPr="00617F18" w:rsidRDefault="008246E0" w:rsidP="008246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617F18">
        <w:rPr>
          <w:rFonts w:ascii="Lucida Console" w:eastAsia="Times New Roman" w:hAnsi="Lucida Console" w:cs="Courier New"/>
          <w:color w:val="0000FF"/>
          <w:sz w:val="20"/>
          <w:szCs w:val="20"/>
        </w:rPr>
        <w:t>&gt; datavalues$holdout</w:t>
      </w:r>
    </w:p>
    <w:p w14:paraId="762514DF" w14:textId="77777777" w:rsidR="008246E0" w:rsidRPr="00617F18" w:rsidRDefault="008246E0" w:rsidP="008246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17F1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</w:t>
      </w:r>
    </w:p>
    <w:p w14:paraId="079EA554" w14:textId="77777777" w:rsidR="008246E0" w:rsidRPr="00617F18" w:rsidRDefault="008246E0" w:rsidP="008246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617F18">
        <w:rPr>
          <w:rFonts w:ascii="Lucida Console" w:eastAsia="Times New Roman" w:hAnsi="Lucida Console" w:cs="Courier New"/>
          <w:color w:val="0000FF"/>
          <w:sz w:val="20"/>
          <w:szCs w:val="20"/>
        </w:rPr>
        <w:t>&gt; # Get the forecast values</w:t>
      </w:r>
    </w:p>
    <w:p w14:paraId="6C3933CC" w14:textId="77777777" w:rsidR="008246E0" w:rsidRPr="00617F18" w:rsidRDefault="008246E0" w:rsidP="008246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617F18">
        <w:rPr>
          <w:rFonts w:ascii="Lucida Console" w:eastAsia="Times New Roman" w:hAnsi="Lucida Console" w:cs="Courier New"/>
          <w:color w:val="0000FF"/>
          <w:sz w:val="20"/>
          <w:szCs w:val="20"/>
        </w:rPr>
        <w:t>&gt; datavalues$mean</w:t>
      </w:r>
    </w:p>
    <w:p w14:paraId="6985005C" w14:textId="77777777" w:rsidR="008246E0" w:rsidRPr="00617F18" w:rsidRDefault="008246E0" w:rsidP="008246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617F18">
        <w:rPr>
          <w:rFonts w:ascii="Lucida Console" w:eastAsia="Times New Roman" w:hAnsi="Lucida Console" w:cs="Courier New"/>
          <w:color w:val="0000FF"/>
          <w:sz w:val="20"/>
          <w:szCs w:val="20"/>
        </w:rPr>
        <w:t>&gt; # Measure the forecast Accuracy</w:t>
      </w:r>
    </w:p>
    <w:p w14:paraId="2E6BAEF3" w14:textId="77777777" w:rsidR="008246E0" w:rsidRPr="00617F18" w:rsidRDefault="008246E0" w:rsidP="008246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617F18">
        <w:rPr>
          <w:rFonts w:ascii="Lucida Console" w:eastAsia="Times New Roman" w:hAnsi="Lucida Console" w:cs="Courier New"/>
          <w:color w:val="0000FF"/>
          <w:sz w:val="20"/>
          <w:szCs w:val="20"/>
        </w:rPr>
        <w:t>&gt; # Calculate Errors</w:t>
      </w:r>
    </w:p>
    <w:p w14:paraId="74237ED6" w14:textId="77777777" w:rsidR="008246E0" w:rsidRPr="00617F18" w:rsidRDefault="008246E0" w:rsidP="008246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617F18">
        <w:rPr>
          <w:rFonts w:ascii="Lucida Console" w:eastAsia="Times New Roman" w:hAnsi="Lucida Console" w:cs="Courier New"/>
          <w:color w:val="0000FF"/>
          <w:sz w:val="20"/>
          <w:szCs w:val="20"/>
        </w:rPr>
        <w:t>&gt; errors&lt;- datavalues$holdout-datavalues$mean</w:t>
      </w:r>
    </w:p>
    <w:p w14:paraId="10C5BA6D" w14:textId="77777777" w:rsidR="008246E0" w:rsidRPr="00617F18" w:rsidRDefault="008246E0" w:rsidP="008246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617F18">
        <w:rPr>
          <w:rFonts w:ascii="Lucida Console" w:eastAsia="Times New Roman" w:hAnsi="Lucida Console" w:cs="Courier New"/>
          <w:color w:val="0000FF"/>
          <w:sz w:val="20"/>
          <w:szCs w:val="20"/>
        </w:rPr>
        <w:t>&gt; errors</w:t>
      </w:r>
    </w:p>
    <w:p w14:paraId="0C8DA39E" w14:textId="77777777" w:rsidR="008246E0" w:rsidRPr="00617F18" w:rsidRDefault="008246E0" w:rsidP="008246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617F1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</w:t>
      </w:r>
      <w:r w:rsidRPr="00617F18">
        <w:rPr>
          <w:rFonts w:ascii="Lucida Console" w:eastAsia="Times New Roman" w:hAnsi="Lucida Console" w:cs="Courier New"/>
          <w:color w:val="0000FF"/>
          <w:sz w:val="20"/>
          <w:szCs w:val="20"/>
        </w:rPr>
        <w:t>&gt; boxplot(errors)</w:t>
      </w:r>
    </w:p>
    <w:p w14:paraId="30CAAAD5" w14:textId="77777777" w:rsidR="008246E0" w:rsidRPr="00617F18" w:rsidRDefault="008246E0" w:rsidP="008246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617F18">
        <w:rPr>
          <w:rFonts w:ascii="Lucida Console" w:eastAsia="Times New Roman" w:hAnsi="Lucida Console" w:cs="Courier New"/>
          <w:color w:val="0000FF"/>
          <w:sz w:val="20"/>
          <w:szCs w:val="20"/>
        </w:rPr>
        <w:t>&gt; library(MLmetrics)</w:t>
      </w:r>
    </w:p>
    <w:p w14:paraId="6A087D53" w14:textId="77777777" w:rsidR="008246E0" w:rsidRPr="00617F18" w:rsidRDefault="008246E0" w:rsidP="008246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5060B"/>
          <w:sz w:val="20"/>
          <w:szCs w:val="20"/>
        </w:rPr>
      </w:pPr>
    </w:p>
    <w:p w14:paraId="62BCD216" w14:textId="77777777" w:rsidR="008246E0" w:rsidRPr="00617F18" w:rsidRDefault="008246E0" w:rsidP="008246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617F18">
        <w:rPr>
          <w:rFonts w:ascii="Lucida Console" w:eastAsia="Times New Roman" w:hAnsi="Lucida Console" w:cs="Courier New"/>
          <w:color w:val="0000FF"/>
          <w:sz w:val="20"/>
          <w:szCs w:val="20"/>
        </w:rPr>
        <w:t>&gt; ME&lt;-apply(errors,2,mean)</w:t>
      </w:r>
    </w:p>
    <w:p w14:paraId="00D47647" w14:textId="77777777" w:rsidR="008246E0" w:rsidRPr="00617F18" w:rsidRDefault="008246E0" w:rsidP="008246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617F18">
        <w:rPr>
          <w:rFonts w:ascii="Lucida Console" w:eastAsia="Times New Roman" w:hAnsi="Lucida Console" w:cs="Courier New"/>
          <w:color w:val="0000FF"/>
          <w:sz w:val="20"/>
          <w:szCs w:val="20"/>
        </w:rPr>
        <w:t>&gt; RMSE&lt;-sqrt(apply(errors^2,2,mean))</w:t>
      </w:r>
    </w:p>
    <w:p w14:paraId="71CA44ED" w14:textId="77777777" w:rsidR="008246E0" w:rsidRPr="00617F18" w:rsidRDefault="008246E0" w:rsidP="008246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617F18">
        <w:rPr>
          <w:rFonts w:ascii="Lucida Console" w:eastAsia="Times New Roman" w:hAnsi="Lucida Console" w:cs="Courier New"/>
          <w:color w:val="0000FF"/>
          <w:sz w:val="20"/>
          <w:szCs w:val="20"/>
        </w:rPr>
        <w:t>&gt; MAE&lt;-apply(abs(errors),2,mean)</w:t>
      </w:r>
    </w:p>
    <w:p w14:paraId="77C32EB5" w14:textId="77777777" w:rsidR="008246E0" w:rsidRPr="00617F18" w:rsidRDefault="008246E0" w:rsidP="008246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617F18">
        <w:rPr>
          <w:rFonts w:ascii="Lucida Console" w:eastAsia="Times New Roman" w:hAnsi="Lucida Console" w:cs="Courier New"/>
          <w:color w:val="0000FF"/>
          <w:sz w:val="20"/>
          <w:szCs w:val="20"/>
        </w:rPr>
        <w:t>&gt; MAPE&lt;- mean(abs(errors/datavalues$holdout) * 100)</w:t>
      </w:r>
    </w:p>
    <w:p w14:paraId="15E3CFD1" w14:textId="77777777" w:rsidR="008246E0" w:rsidRPr="00617F18" w:rsidRDefault="008246E0" w:rsidP="008246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617F18">
        <w:rPr>
          <w:rFonts w:ascii="Lucida Console" w:eastAsia="Times New Roman" w:hAnsi="Lucida Console" w:cs="Courier New"/>
          <w:color w:val="0000FF"/>
          <w:sz w:val="20"/>
          <w:szCs w:val="20"/>
        </w:rPr>
        <w:t>&gt; res&lt;-rbind(ME,RMSE, MAE,MAPE)</w:t>
      </w:r>
    </w:p>
    <w:p w14:paraId="5FA8345B" w14:textId="77777777" w:rsidR="008246E0" w:rsidRPr="00617F18" w:rsidRDefault="008246E0" w:rsidP="008246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617F18">
        <w:rPr>
          <w:rFonts w:ascii="Lucida Console" w:eastAsia="Times New Roman" w:hAnsi="Lucida Console" w:cs="Courier New"/>
          <w:color w:val="0000FF"/>
          <w:sz w:val="20"/>
          <w:szCs w:val="20"/>
        </w:rPr>
        <w:t>&gt; print(res)</w:t>
      </w:r>
    </w:p>
    <w:p w14:paraId="52ED6013" w14:textId="77777777" w:rsidR="008246E0" w:rsidRDefault="008246E0" w:rsidP="008246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</w:p>
    <w:p w14:paraId="778B8AA5" w14:textId="77777777" w:rsidR="008246E0" w:rsidRDefault="008246E0" w:rsidP="008246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617F18">
        <w:rPr>
          <w:rFonts w:ascii="Lucida Console" w:eastAsia="Times New Roman" w:hAnsi="Lucida Console" w:cs="Courier New"/>
          <w:color w:val="0000FF"/>
          <w:sz w:val="20"/>
          <w:szCs w:val="20"/>
        </w:rPr>
        <w:t>&gt; # Lets check the choose</w:t>
      </w:r>
      <w:r>
        <w:rPr>
          <w:rFonts w:ascii="Lucida Console" w:eastAsia="Times New Roman" w:hAnsi="Lucida Console" w:cs="Courier New"/>
          <w:color w:val="0000FF"/>
          <w:sz w:val="20"/>
          <w:szCs w:val="20"/>
        </w:rPr>
        <w:t>n</w:t>
      </w:r>
      <w:r w:rsidRPr="00617F18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data set (200-2016) option1</w:t>
      </w:r>
    </w:p>
    <w:p w14:paraId="3F52E2AA" w14:textId="77777777" w:rsidR="008246E0" w:rsidRPr="00617F18" w:rsidRDefault="008246E0" w:rsidP="008246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</w:p>
    <w:p w14:paraId="69CE5E02" w14:textId="77777777" w:rsidR="008246E0" w:rsidRPr="00617F18" w:rsidRDefault="008246E0" w:rsidP="008246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617F18">
        <w:rPr>
          <w:rFonts w:ascii="Lucida Console" w:eastAsia="Times New Roman" w:hAnsi="Lucida Console" w:cs="Courier New"/>
          <w:color w:val="0000FF"/>
          <w:sz w:val="20"/>
          <w:szCs w:val="20"/>
        </w:rPr>
        <w:t>&gt; library(tseries)</w:t>
      </w:r>
    </w:p>
    <w:p w14:paraId="2CF97328" w14:textId="77777777" w:rsidR="008246E0" w:rsidRPr="00617F18" w:rsidRDefault="008246E0" w:rsidP="008246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617F18">
        <w:rPr>
          <w:rFonts w:ascii="Lucida Console" w:eastAsia="Times New Roman" w:hAnsi="Lucida Console" w:cs="Courier New"/>
          <w:color w:val="0000FF"/>
          <w:sz w:val="20"/>
          <w:szCs w:val="20"/>
        </w:rPr>
        <w:t>&gt; TB&lt;-window(ts(TB_2000$Tbinci,start = 2000))</w:t>
      </w:r>
    </w:p>
    <w:p w14:paraId="78C385BE" w14:textId="77777777" w:rsidR="008246E0" w:rsidRPr="00617F18" w:rsidRDefault="008246E0" w:rsidP="008246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617F18">
        <w:rPr>
          <w:rFonts w:ascii="Lucida Console" w:eastAsia="Times New Roman" w:hAnsi="Lucida Console" w:cs="Courier New"/>
          <w:color w:val="0000FF"/>
          <w:sz w:val="20"/>
          <w:szCs w:val="20"/>
        </w:rPr>
        <w:t>&gt; View(TB)</w:t>
      </w:r>
    </w:p>
    <w:p w14:paraId="7FEEBD69" w14:textId="77777777" w:rsidR="008246E0" w:rsidRPr="00617F18" w:rsidRDefault="008246E0" w:rsidP="008246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617F18">
        <w:rPr>
          <w:rFonts w:ascii="Lucida Console" w:eastAsia="Times New Roman" w:hAnsi="Lucida Console" w:cs="Courier New"/>
          <w:color w:val="0000FF"/>
          <w:sz w:val="20"/>
          <w:szCs w:val="20"/>
        </w:rPr>
        <w:t>&gt; train_best&lt;-window(TB,end= 2016)</w:t>
      </w:r>
    </w:p>
    <w:p w14:paraId="04E55ADC" w14:textId="77777777" w:rsidR="008246E0" w:rsidRPr="00617F18" w:rsidRDefault="008246E0" w:rsidP="008246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617F18">
        <w:rPr>
          <w:rFonts w:ascii="Lucida Console" w:eastAsia="Times New Roman" w:hAnsi="Lucida Console" w:cs="Courier New"/>
          <w:color w:val="0000FF"/>
          <w:sz w:val="20"/>
          <w:szCs w:val="20"/>
        </w:rPr>
        <w:t>&gt; par(mar = c(2,2,2,2))</w:t>
      </w:r>
    </w:p>
    <w:p w14:paraId="6DDB6B2F" w14:textId="77777777" w:rsidR="008246E0" w:rsidRPr="00617F18" w:rsidRDefault="008246E0" w:rsidP="008246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617F18">
        <w:rPr>
          <w:rFonts w:ascii="Lucida Console" w:eastAsia="Times New Roman" w:hAnsi="Lucida Console" w:cs="Courier New"/>
          <w:color w:val="0000FF"/>
          <w:sz w:val="20"/>
          <w:szCs w:val="20"/>
        </w:rPr>
        <w:t>&gt; # common marigin</w:t>
      </w:r>
    </w:p>
    <w:p w14:paraId="15ABCBEF" w14:textId="77777777" w:rsidR="008246E0" w:rsidRPr="00617F18" w:rsidRDefault="008246E0" w:rsidP="008246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617F18">
        <w:rPr>
          <w:rFonts w:ascii="Lucida Console" w:eastAsia="Times New Roman" w:hAnsi="Lucida Console" w:cs="Courier New"/>
          <w:color w:val="0000FF"/>
          <w:sz w:val="20"/>
          <w:szCs w:val="20"/>
        </w:rPr>
        <w:t>&gt; par(mar = c(5.1,4.1, 4.1, 2.1))</w:t>
      </w:r>
    </w:p>
    <w:p w14:paraId="7ABB4BFD" w14:textId="77777777" w:rsidR="008246E0" w:rsidRPr="00617F18" w:rsidRDefault="008246E0" w:rsidP="008246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617F18">
        <w:rPr>
          <w:rFonts w:ascii="Lucida Console" w:eastAsia="Times New Roman" w:hAnsi="Lucida Console" w:cs="Courier New"/>
          <w:color w:val="0000FF"/>
          <w:sz w:val="20"/>
          <w:szCs w:val="20"/>
        </w:rPr>
        <w:t>&gt; plot(TB,xlab ="Year",main= "Incidence",</w:t>
      </w:r>
    </w:p>
    <w:p w14:paraId="7E5F23A4" w14:textId="77777777" w:rsidR="008246E0" w:rsidRPr="00617F18" w:rsidRDefault="008246E0" w:rsidP="008246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617F18">
        <w:rPr>
          <w:rFonts w:ascii="Lucida Console" w:eastAsia="Times New Roman" w:hAnsi="Lucida Console" w:cs="Courier New"/>
          <w:color w:val="0000FF"/>
          <w:sz w:val="20"/>
          <w:szCs w:val="20"/>
        </w:rPr>
        <w:t>+      ylim = c(150,300),col="red",lwd=2)</w:t>
      </w:r>
    </w:p>
    <w:p w14:paraId="22E738CD" w14:textId="77777777" w:rsidR="008246E0" w:rsidRPr="00617F18" w:rsidRDefault="008246E0" w:rsidP="008246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617F18">
        <w:rPr>
          <w:rFonts w:ascii="Lucida Console" w:eastAsia="Times New Roman" w:hAnsi="Lucida Console" w:cs="Courier New"/>
          <w:color w:val="0000FF"/>
          <w:sz w:val="20"/>
          <w:szCs w:val="20"/>
        </w:rPr>
        <w:t>&gt; adf.test(train_best)</w:t>
      </w:r>
    </w:p>
    <w:p w14:paraId="1B7ACB72" w14:textId="77777777" w:rsidR="008246E0" w:rsidRPr="00617F18" w:rsidRDefault="008246E0" w:rsidP="008246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617F18">
        <w:rPr>
          <w:rFonts w:ascii="Lucida Console" w:eastAsia="Times New Roman" w:hAnsi="Lucida Console" w:cs="Courier New"/>
          <w:color w:val="0000FF"/>
          <w:sz w:val="20"/>
          <w:szCs w:val="20"/>
        </w:rPr>
        <w:t>&gt; par(mfrow=c(2,2))</w:t>
      </w:r>
    </w:p>
    <w:p w14:paraId="50DB8604" w14:textId="77777777" w:rsidR="008246E0" w:rsidRPr="00617F18" w:rsidRDefault="008246E0" w:rsidP="008246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617F18">
        <w:rPr>
          <w:rFonts w:ascii="Lucida Console" w:eastAsia="Times New Roman" w:hAnsi="Lucida Console" w:cs="Courier New"/>
          <w:color w:val="0000FF"/>
          <w:sz w:val="20"/>
          <w:szCs w:val="20"/>
        </w:rPr>
        <w:t>&gt; par(mar = c(5.1,4.1, 4.1, 2.1))</w:t>
      </w:r>
    </w:p>
    <w:p w14:paraId="10B12ABC" w14:textId="77777777" w:rsidR="008246E0" w:rsidRPr="00617F18" w:rsidRDefault="008246E0" w:rsidP="008246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617F18">
        <w:rPr>
          <w:rFonts w:ascii="Lucida Console" w:eastAsia="Times New Roman" w:hAnsi="Lucida Console" w:cs="Courier New"/>
          <w:color w:val="0000FF"/>
          <w:sz w:val="20"/>
          <w:szCs w:val="20"/>
        </w:rPr>
        <w:t>&gt; plot(train_best)</w:t>
      </w:r>
    </w:p>
    <w:p w14:paraId="77C13B9F" w14:textId="77777777" w:rsidR="008246E0" w:rsidRPr="00617F18" w:rsidRDefault="008246E0" w:rsidP="008246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617F18">
        <w:rPr>
          <w:rFonts w:ascii="Lucida Console" w:eastAsia="Times New Roman" w:hAnsi="Lucida Console" w:cs="Courier New"/>
          <w:color w:val="0000FF"/>
          <w:sz w:val="20"/>
          <w:szCs w:val="20"/>
        </w:rPr>
        <w:t>&gt; acf(train_best, lag.max=8, main= "a)")</w:t>
      </w:r>
    </w:p>
    <w:p w14:paraId="4B192DFC" w14:textId="77777777" w:rsidR="008246E0" w:rsidRPr="00617F18" w:rsidRDefault="008246E0" w:rsidP="008246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617F18">
        <w:rPr>
          <w:rFonts w:ascii="Lucida Console" w:eastAsia="Times New Roman" w:hAnsi="Lucida Console" w:cs="Courier New"/>
          <w:color w:val="0000FF"/>
          <w:sz w:val="20"/>
          <w:szCs w:val="20"/>
        </w:rPr>
        <w:t>&gt; pacf(train_best, lag.max=8, main= "b)")</w:t>
      </w:r>
    </w:p>
    <w:p w14:paraId="2005F3B1" w14:textId="77777777" w:rsidR="008246E0" w:rsidRPr="00617F18" w:rsidRDefault="008246E0" w:rsidP="008246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617F18">
        <w:rPr>
          <w:rFonts w:ascii="Lucida Console" w:eastAsia="Times New Roman" w:hAnsi="Lucida Console" w:cs="Courier New"/>
          <w:color w:val="0000FF"/>
          <w:sz w:val="20"/>
          <w:szCs w:val="20"/>
        </w:rPr>
        <w:t>&gt; a&lt;-diff(train_best, differences = 2)</w:t>
      </w:r>
    </w:p>
    <w:p w14:paraId="1F628A4B" w14:textId="77777777" w:rsidR="008246E0" w:rsidRPr="00617F18" w:rsidRDefault="008246E0" w:rsidP="008246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617F18">
        <w:rPr>
          <w:rFonts w:ascii="Lucida Console" w:eastAsia="Times New Roman" w:hAnsi="Lucida Console" w:cs="Courier New"/>
          <w:color w:val="0000FF"/>
          <w:sz w:val="20"/>
          <w:szCs w:val="20"/>
        </w:rPr>
        <w:t>&gt; plot(a)</w:t>
      </w:r>
    </w:p>
    <w:p w14:paraId="2260338B" w14:textId="77777777" w:rsidR="008246E0" w:rsidRPr="00617F18" w:rsidRDefault="008246E0" w:rsidP="008246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617F18">
        <w:rPr>
          <w:rFonts w:ascii="Lucida Console" w:eastAsia="Times New Roman" w:hAnsi="Lucida Console" w:cs="Courier New"/>
          <w:color w:val="0000FF"/>
          <w:sz w:val="20"/>
          <w:szCs w:val="20"/>
        </w:rPr>
        <w:t>&gt; adf.test(a)</w:t>
      </w:r>
    </w:p>
    <w:p w14:paraId="5FA61C3C" w14:textId="77777777" w:rsidR="008246E0" w:rsidRPr="00617F18" w:rsidRDefault="008246E0" w:rsidP="008246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617F18">
        <w:rPr>
          <w:rFonts w:ascii="Lucida Console" w:eastAsia="Times New Roman" w:hAnsi="Lucida Console" w:cs="Courier New"/>
          <w:color w:val="0000FF"/>
          <w:sz w:val="20"/>
          <w:szCs w:val="20"/>
        </w:rPr>
        <w:t>&gt; pacf(a, lag.max=8, main= "d)")</w:t>
      </w:r>
    </w:p>
    <w:p w14:paraId="0296013E" w14:textId="77777777" w:rsidR="008246E0" w:rsidRPr="00617F18" w:rsidRDefault="008246E0" w:rsidP="008246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617F18">
        <w:rPr>
          <w:rFonts w:ascii="Lucida Console" w:eastAsia="Times New Roman" w:hAnsi="Lucida Console" w:cs="Courier New"/>
          <w:color w:val="0000FF"/>
          <w:sz w:val="20"/>
          <w:szCs w:val="20"/>
        </w:rPr>
        <w:t>&gt; auto.arima(train_best)</w:t>
      </w:r>
    </w:p>
    <w:p w14:paraId="4FBA5A06" w14:textId="77777777" w:rsidR="008246E0" w:rsidRPr="00617F18" w:rsidRDefault="008246E0" w:rsidP="008246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617F18">
        <w:rPr>
          <w:rFonts w:ascii="Lucida Console" w:eastAsia="Times New Roman" w:hAnsi="Lucida Console" w:cs="Courier New"/>
          <w:color w:val="0000FF"/>
          <w:sz w:val="20"/>
          <w:szCs w:val="20"/>
        </w:rPr>
        <w:t>&gt; fit.a&lt;- auto.arima(train_best)</w:t>
      </w:r>
    </w:p>
    <w:p w14:paraId="3B1C825B" w14:textId="77777777" w:rsidR="008246E0" w:rsidRPr="00617F18" w:rsidRDefault="008246E0" w:rsidP="008246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617F18">
        <w:rPr>
          <w:rFonts w:ascii="Lucida Console" w:eastAsia="Times New Roman" w:hAnsi="Lucida Console" w:cs="Courier New"/>
          <w:color w:val="0000FF"/>
          <w:sz w:val="20"/>
          <w:szCs w:val="20"/>
        </w:rPr>
        <w:t>&gt; summary(fit.a)</w:t>
      </w:r>
    </w:p>
    <w:p w14:paraId="4FC1B64C" w14:textId="77777777" w:rsidR="008246E0" w:rsidRDefault="008246E0" w:rsidP="008246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</w:p>
    <w:p w14:paraId="557B6843" w14:textId="77777777" w:rsidR="008246E0" w:rsidRPr="00617F18" w:rsidRDefault="008246E0" w:rsidP="008246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617F18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hist(fit.a$residuals) </w:t>
      </w:r>
    </w:p>
    <w:p w14:paraId="7A5BA655" w14:textId="77777777" w:rsidR="008246E0" w:rsidRPr="00617F18" w:rsidRDefault="008246E0" w:rsidP="008246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617F18">
        <w:rPr>
          <w:rFonts w:ascii="Lucida Console" w:eastAsia="Times New Roman" w:hAnsi="Lucida Console" w:cs="Courier New"/>
          <w:color w:val="0000FF"/>
          <w:sz w:val="20"/>
          <w:szCs w:val="20"/>
        </w:rPr>
        <w:t>&gt; checkresiduals(fit.a)</w:t>
      </w:r>
    </w:p>
    <w:p w14:paraId="2908FC79" w14:textId="77777777" w:rsidR="008246E0" w:rsidRPr="00617F18" w:rsidRDefault="008246E0" w:rsidP="008246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617F18">
        <w:rPr>
          <w:rFonts w:ascii="Lucida Console" w:eastAsia="Times New Roman" w:hAnsi="Lucida Console" w:cs="Courier New"/>
          <w:color w:val="0000FF"/>
          <w:sz w:val="20"/>
          <w:szCs w:val="20"/>
        </w:rPr>
        <w:t>&gt; autoplot(fit.a$residuals)</w:t>
      </w:r>
    </w:p>
    <w:p w14:paraId="58CA6F85" w14:textId="77777777" w:rsidR="008246E0" w:rsidRPr="00617F18" w:rsidRDefault="008246E0" w:rsidP="008246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617F18">
        <w:rPr>
          <w:rFonts w:ascii="Lucida Console" w:eastAsia="Times New Roman" w:hAnsi="Lucida Console" w:cs="Courier New"/>
          <w:color w:val="0000FF"/>
          <w:sz w:val="20"/>
          <w:szCs w:val="20"/>
        </w:rPr>
        <w:t>&gt; Box.test(fit.a$residuals)</w:t>
      </w:r>
    </w:p>
    <w:p w14:paraId="692518AE" w14:textId="77777777" w:rsidR="008246E0" w:rsidRPr="00617F18" w:rsidRDefault="008246E0" w:rsidP="008246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617F18">
        <w:rPr>
          <w:rFonts w:ascii="Lucida Console" w:eastAsia="Times New Roman" w:hAnsi="Lucida Console" w:cs="Courier New"/>
          <w:color w:val="0000FF"/>
          <w:sz w:val="20"/>
          <w:szCs w:val="20"/>
        </w:rPr>
        <w:t>&gt; autoplot(forecast(fit.a, h=9), lwd=2)</w:t>
      </w:r>
    </w:p>
    <w:p w14:paraId="4F30C378" w14:textId="77777777" w:rsidR="008246E0" w:rsidRDefault="008246E0" w:rsidP="008246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617F18">
        <w:rPr>
          <w:rFonts w:ascii="Lucida Console" w:eastAsia="Times New Roman" w:hAnsi="Lucida Console" w:cs="Courier New"/>
          <w:color w:val="0000FF"/>
          <w:sz w:val="20"/>
          <w:szCs w:val="20"/>
        </w:rPr>
        <w:t>&gt; autoplot(forecast(fit.a, h=9, xlab="Year", ylab="Incidence"))</w:t>
      </w:r>
    </w:p>
    <w:p w14:paraId="1CC7C0E4" w14:textId="77777777" w:rsidR="009347E5" w:rsidRDefault="009347E5" w:rsidP="008246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</w:p>
    <w:p w14:paraId="363FACB1" w14:textId="77777777" w:rsidR="00687135" w:rsidRDefault="00687135" w:rsidP="0068713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</w:p>
    <w:p w14:paraId="43D0CF2D" w14:textId="77777777" w:rsidR="00757E7D" w:rsidRPr="001F4EAD" w:rsidRDefault="00757E7D" w:rsidP="00757E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1F4EAD">
        <w:rPr>
          <w:rFonts w:ascii="Lucida Console" w:eastAsia="Times New Roman" w:hAnsi="Lucida Console" w:cs="Courier New"/>
          <w:color w:val="0000FF"/>
          <w:sz w:val="20"/>
          <w:szCs w:val="20"/>
        </w:rPr>
        <w:t>## SEIRD model with demographics</w:t>
      </w:r>
    </w:p>
    <w:p w14:paraId="3CA8D920" w14:textId="77777777" w:rsidR="00757E7D" w:rsidRPr="001F4EAD" w:rsidRDefault="00757E7D" w:rsidP="00757E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1F4EAD">
        <w:rPr>
          <w:rFonts w:ascii="Lucida Console" w:eastAsia="Times New Roman" w:hAnsi="Lucida Console" w:cs="Courier New"/>
          <w:color w:val="0000FF"/>
          <w:sz w:val="20"/>
          <w:szCs w:val="20"/>
        </w:rPr>
        <w:t>&gt; # **********************</w:t>
      </w:r>
    </w:p>
    <w:p w14:paraId="349E6A0E" w14:textId="77777777" w:rsidR="00757E7D" w:rsidRDefault="00757E7D" w:rsidP="00757E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1F4EAD">
        <w:rPr>
          <w:rFonts w:ascii="Lucida Console" w:eastAsia="Times New Roman" w:hAnsi="Lucida Console" w:cs="Courier New"/>
          <w:color w:val="0000FF"/>
          <w:sz w:val="20"/>
          <w:szCs w:val="20"/>
        </w:rPr>
        <w:t>&gt;   # During the war: SEIRD Model prediction</w:t>
      </w:r>
    </w:p>
    <w:p w14:paraId="3C57753A" w14:textId="77777777" w:rsidR="005B19D0" w:rsidRDefault="005B19D0" w:rsidP="00757E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</w:p>
    <w:p w14:paraId="0238F942" w14:textId="77777777" w:rsidR="005B19D0" w:rsidRDefault="005B19D0" w:rsidP="005B19D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617F18">
        <w:rPr>
          <w:rFonts w:ascii="Lucida Console" w:eastAsia="Times New Roman" w:hAnsi="Lucida Console" w:cs="Courier New"/>
          <w:color w:val="0000FF"/>
          <w:sz w:val="20"/>
          <w:szCs w:val="20"/>
        </w:rPr>
        <w:t>&gt;</w:t>
      </w:r>
      <w:r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</w:t>
      </w:r>
      <w:r w:rsidRPr="001058E0">
        <w:rPr>
          <w:rFonts w:ascii="Lucida Console" w:eastAsia="Times New Roman" w:hAnsi="Lucida Console" w:cs="Courier New"/>
          <w:color w:val="0000FF"/>
          <w:sz w:val="20"/>
          <w:szCs w:val="20"/>
        </w:rPr>
        <w:t>library(</w:t>
      </w:r>
      <w:r w:rsidRPr="001F4EAD">
        <w:rPr>
          <w:rFonts w:ascii="Lucida Console" w:eastAsia="Times New Roman" w:hAnsi="Lucida Console" w:cs="Courier New"/>
          <w:color w:val="0000FF"/>
          <w:sz w:val="20"/>
          <w:szCs w:val="20"/>
        </w:rPr>
        <w:t>deSolve</w:t>
      </w:r>
      <w:r w:rsidRPr="001058E0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5EBEFB84" w14:textId="77777777" w:rsidR="00F749A9" w:rsidRPr="001058E0" w:rsidRDefault="00F749A9" w:rsidP="005B19D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</w:p>
    <w:p w14:paraId="5FC3ED0A" w14:textId="77777777" w:rsidR="00757E7D" w:rsidRDefault="00757E7D" w:rsidP="00757E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1F4EAD">
        <w:rPr>
          <w:rFonts w:ascii="Lucida Console" w:eastAsia="Times New Roman" w:hAnsi="Lucida Console" w:cs="Courier New"/>
          <w:color w:val="0000FF"/>
          <w:sz w:val="20"/>
          <w:szCs w:val="20"/>
        </w:rPr>
        <w:t>&gt; require(deSolve)</w:t>
      </w:r>
    </w:p>
    <w:p w14:paraId="7A6993A9" w14:textId="77777777" w:rsidR="00F87959" w:rsidRPr="001F4EAD" w:rsidRDefault="00F87959" w:rsidP="00757E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</w:p>
    <w:p w14:paraId="3F52C456" w14:textId="77777777" w:rsidR="00757E7D" w:rsidRPr="001F4EAD" w:rsidRDefault="00757E7D" w:rsidP="00757E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1F4EAD">
        <w:rPr>
          <w:rFonts w:ascii="Lucida Console" w:eastAsia="Times New Roman" w:hAnsi="Lucida Console" w:cs="Courier New"/>
          <w:color w:val="0000FF"/>
          <w:sz w:val="20"/>
          <w:szCs w:val="20"/>
        </w:rPr>
        <w:t>&gt; SEIRD &lt;- function(time, current_state, params){</w:t>
      </w:r>
    </w:p>
    <w:p w14:paraId="65430084" w14:textId="77777777" w:rsidR="00757E7D" w:rsidRPr="001F4EAD" w:rsidRDefault="00757E7D" w:rsidP="00757E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1F4EAD">
        <w:rPr>
          <w:rFonts w:ascii="Lucida Console" w:eastAsia="Times New Roman" w:hAnsi="Lucida Console" w:cs="Courier New"/>
          <w:color w:val="0000FF"/>
          <w:sz w:val="20"/>
          <w:szCs w:val="20"/>
        </w:rPr>
        <w:t>+   with(as.list(c (current_state, params)),{</w:t>
      </w:r>
    </w:p>
    <w:p w14:paraId="5677A9A9" w14:textId="77777777" w:rsidR="00757E7D" w:rsidRPr="001F4EAD" w:rsidRDefault="00757E7D" w:rsidP="00757E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1F4EAD">
        <w:rPr>
          <w:rFonts w:ascii="Lucida Console" w:eastAsia="Times New Roman" w:hAnsi="Lucida Console" w:cs="Courier New"/>
          <w:color w:val="0000FF"/>
          <w:sz w:val="20"/>
          <w:szCs w:val="20"/>
        </w:rPr>
        <w:t>+       N &lt;- S+E+I+R+M</w:t>
      </w:r>
    </w:p>
    <w:p w14:paraId="47B48CD7" w14:textId="77777777" w:rsidR="00757E7D" w:rsidRPr="001F4EAD" w:rsidRDefault="00757E7D" w:rsidP="00757E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1F4EAD">
        <w:rPr>
          <w:rFonts w:ascii="Lucida Console" w:eastAsia="Times New Roman" w:hAnsi="Lucida Console" w:cs="Courier New"/>
          <w:color w:val="0000FF"/>
          <w:sz w:val="20"/>
          <w:szCs w:val="20"/>
        </w:rPr>
        <w:t>+     dS &lt;- ((phi)-(beta*S*I)/N -(mu*S)) +(gamma2*I+gamma1*E)</w:t>
      </w:r>
    </w:p>
    <w:p w14:paraId="748BE2C7" w14:textId="77777777" w:rsidR="00757E7D" w:rsidRPr="001F4EAD" w:rsidRDefault="00757E7D" w:rsidP="00757E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1F4EAD">
        <w:rPr>
          <w:rFonts w:ascii="Lucida Console" w:eastAsia="Times New Roman" w:hAnsi="Lucida Console" w:cs="Courier New"/>
          <w:color w:val="0000FF"/>
          <w:sz w:val="20"/>
          <w:szCs w:val="20"/>
        </w:rPr>
        <w:t>+     dE &lt;- (0.95*(beta*S*I)/N) - (sigma*E) - (gamma1*E)-(mu*E)</w:t>
      </w:r>
    </w:p>
    <w:p w14:paraId="3587E1DB" w14:textId="77777777" w:rsidR="00757E7D" w:rsidRPr="001F4EAD" w:rsidRDefault="00757E7D" w:rsidP="00757E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1F4EAD">
        <w:rPr>
          <w:rFonts w:ascii="Lucida Console" w:eastAsia="Times New Roman" w:hAnsi="Lucida Console" w:cs="Courier New"/>
          <w:color w:val="0000FF"/>
          <w:sz w:val="20"/>
          <w:szCs w:val="20"/>
        </w:rPr>
        <w:t>+     dI &lt;- (0.05*(beta*S*I)/N)+(sigma*E) - (gamma2*I) - (nu*I)-(mu*I)</w:t>
      </w:r>
    </w:p>
    <w:p w14:paraId="38F06840" w14:textId="77777777" w:rsidR="00757E7D" w:rsidRPr="001F4EAD" w:rsidRDefault="00757E7D" w:rsidP="00757E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1F4EAD">
        <w:rPr>
          <w:rFonts w:ascii="Lucida Console" w:eastAsia="Times New Roman" w:hAnsi="Lucida Console" w:cs="Courier New"/>
          <w:color w:val="0000FF"/>
          <w:sz w:val="20"/>
          <w:szCs w:val="20"/>
        </w:rPr>
        <w:t>+     dR &lt;- (gamma2*I)+(gamma1*E) -(mu*R)</w:t>
      </w:r>
    </w:p>
    <w:p w14:paraId="79DC22FB" w14:textId="77777777" w:rsidR="00757E7D" w:rsidRPr="001F4EAD" w:rsidRDefault="00757E7D" w:rsidP="00757E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1F4EAD">
        <w:rPr>
          <w:rFonts w:ascii="Lucida Console" w:eastAsia="Times New Roman" w:hAnsi="Lucida Console" w:cs="Courier New"/>
          <w:color w:val="0000FF"/>
          <w:sz w:val="20"/>
          <w:szCs w:val="20"/>
        </w:rPr>
        <w:t>+     dM &lt;- (mu*S) +(mu*E) + (mu*I) + (nu*I)+ (mu*R)</w:t>
      </w:r>
    </w:p>
    <w:p w14:paraId="0D36FF2F" w14:textId="77777777" w:rsidR="00757E7D" w:rsidRPr="001F4EAD" w:rsidRDefault="00757E7D" w:rsidP="00757E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1F4EAD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+     </w:t>
      </w:r>
    </w:p>
    <w:p w14:paraId="11E85544" w14:textId="77777777" w:rsidR="00757E7D" w:rsidRPr="001F4EAD" w:rsidRDefault="00757E7D" w:rsidP="00757E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1F4EAD">
        <w:rPr>
          <w:rFonts w:ascii="Lucida Console" w:eastAsia="Times New Roman" w:hAnsi="Lucida Console" w:cs="Courier New"/>
          <w:color w:val="0000FF"/>
          <w:sz w:val="20"/>
          <w:szCs w:val="20"/>
        </w:rPr>
        <w:t>+     return (list(c (dS, dE, dI, dR, dM)))</w:t>
      </w:r>
    </w:p>
    <w:p w14:paraId="191BC51B" w14:textId="77777777" w:rsidR="00757E7D" w:rsidRPr="001F4EAD" w:rsidRDefault="00757E7D" w:rsidP="00757E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1F4EAD">
        <w:rPr>
          <w:rFonts w:ascii="Lucida Console" w:eastAsia="Times New Roman" w:hAnsi="Lucida Console" w:cs="Courier New"/>
          <w:color w:val="0000FF"/>
          <w:sz w:val="20"/>
          <w:szCs w:val="20"/>
        </w:rPr>
        <w:t>+   })</w:t>
      </w:r>
    </w:p>
    <w:p w14:paraId="59656783" w14:textId="77777777" w:rsidR="00757E7D" w:rsidRPr="001F4EAD" w:rsidRDefault="00757E7D" w:rsidP="00757E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1F4EAD">
        <w:rPr>
          <w:rFonts w:ascii="Lucida Console" w:eastAsia="Times New Roman" w:hAnsi="Lucida Console" w:cs="Courier New"/>
          <w:color w:val="0000FF"/>
          <w:sz w:val="20"/>
          <w:szCs w:val="20"/>
        </w:rPr>
        <w:t>+ }</w:t>
      </w:r>
    </w:p>
    <w:p w14:paraId="2240EA1A" w14:textId="77777777" w:rsidR="00757E7D" w:rsidRPr="001F4EAD" w:rsidRDefault="00757E7D" w:rsidP="00757E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1F4EAD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params &lt;- c (phi= 0.03, mu=0.032, beta=0.3, </w:t>
      </w:r>
    </w:p>
    <w:p w14:paraId="2F61B54C" w14:textId="77777777" w:rsidR="00757E7D" w:rsidRPr="001F4EAD" w:rsidRDefault="00757E7D" w:rsidP="00757E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1F4EAD">
        <w:rPr>
          <w:rFonts w:ascii="Lucida Console" w:eastAsia="Times New Roman" w:hAnsi="Lucida Console" w:cs="Courier New"/>
          <w:color w:val="0000FF"/>
          <w:sz w:val="20"/>
          <w:szCs w:val="20"/>
        </w:rPr>
        <w:t>+              sigma=0.05, gamma1=0.19,</w:t>
      </w:r>
      <w:r w:rsidR="00EC24C2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</w:t>
      </w:r>
      <w:r w:rsidRPr="001F4EAD">
        <w:rPr>
          <w:rFonts w:ascii="Lucida Console" w:eastAsia="Times New Roman" w:hAnsi="Lucida Console" w:cs="Courier New"/>
          <w:color w:val="0000FF"/>
          <w:sz w:val="20"/>
          <w:szCs w:val="20"/>
        </w:rPr>
        <w:t>gamma2=0.5, nu=0.389)</w:t>
      </w:r>
    </w:p>
    <w:p w14:paraId="5274F3E2" w14:textId="77777777" w:rsidR="00757E7D" w:rsidRPr="001F4EAD" w:rsidRDefault="00757E7D" w:rsidP="00757E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1F4EAD">
        <w:rPr>
          <w:rFonts w:ascii="Lucida Console" w:eastAsia="Times New Roman" w:hAnsi="Lucida Console" w:cs="Courier New"/>
          <w:color w:val="0000FF"/>
          <w:sz w:val="20"/>
          <w:szCs w:val="20"/>
        </w:rPr>
        <w:t>&gt; initial_state &lt;- c(S=4252965, E=1949713, I=11076, R=7088, M=1630)</w:t>
      </w:r>
    </w:p>
    <w:p w14:paraId="6BBD05AF" w14:textId="77777777" w:rsidR="00757E7D" w:rsidRPr="001F4EAD" w:rsidRDefault="00757E7D" w:rsidP="00757E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1F4EAD">
        <w:rPr>
          <w:rFonts w:ascii="Lucida Console" w:eastAsia="Times New Roman" w:hAnsi="Lucida Console" w:cs="Courier New"/>
          <w:color w:val="0000FF"/>
          <w:sz w:val="20"/>
          <w:szCs w:val="20"/>
        </w:rPr>
        <w:t>&gt; times &lt;- 0:5</w:t>
      </w:r>
    </w:p>
    <w:p w14:paraId="4D8FE995" w14:textId="77777777" w:rsidR="00757E7D" w:rsidRPr="001F4EAD" w:rsidRDefault="00757E7D" w:rsidP="00757E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1F4EAD">
        <w:rPr>
          <w:rFonts w:ascii="Lucida Console" w:eastAsia="Times New Roman" w:hAnsi="Lucida Console" w:cs="Courier New"/>
          <w:color w:val="0000FF"/>
          <w:sz w:val="20"/>
          <w:szCs w:val="20"/>
        </w:rPr>
        <w:t>&gt; mode.fit &lt;- ode(initial_state, times, SEIRD, params)</w:t>
      </w:r>
    </w:p>
    <w:p w14:paraId="2500DF42" w14:textId="77777777" w:rsidR="00757E7D" w:rsidRPr="001F4EAD" w:rsidRDefault="00757E7D" w:rsidP="00757E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1F4EAD">
        <w:rPr>
          <w:rFonts w:ascii="Lucida Console" w:eastAsia="Times New Roman" w:hAnsi="Lucida Console" w:cs="Courier New"/>
          <w:color w:val="0000FF"/>
          <w:sz w:val="20"/>
          <w:szCs w:val="20"/>
        </w:rPr>
        <w:t>&gt; summary(mode.fit)</w:t>
      </w:r>
    </w:p>
    <w:p w14:paraId="2D81B08F" w14:textId="77777777" w:rsidR="00650E5B" w:rsidRDefault="00650E5B" w:rsidP="00650E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650E5B">
        <w:rPr>
          <w:rFonts w:ascii="Lucida Console" w:eastAsia="Times New Roman" w:hAnsi="Lucida Console" w:cs="Courier New"/>
          <w:color w:val="0000FF"/>
          <w:sz w:val="20"/>
          <w:szCs w:val="20"/>
        </w:rPr>
        <w:t># exporting model out put as csv</w:t>
      </w:r>
    </w:p>
    <w:tbl>
      <w:tblPr>
        <w:tblW w:w="10916" w:type="dxa"/>
        <w:tblCellSpacing w:w="0" w:type="dxa"/>
        <w:shd w:val="clear" w:color="auto" w:fill="FFFFFF"/>
        <w:tblCellMar>
          <w:left w:w="90" w:type="dxa"/>
          <w:bottom w:w="120" w:type="dxa"/>
          <w:right w:w="0" w:type="dxa"/>
        </w:tblCellMar>
        <w:tblLook w:val="04A0" w:firstRow="1" w:lastRow="0" w:firstColumn="1" w:lastColumn="0" w:noHBand="0" w:noVBand="1"/>
      </w:tblPr>
      <w:tblGrid>
        <w:gridCol w:w="10916"/>
      </w:tblGrid>
      <w:tr w:rsidR="00650E5B" w:rsidRPr="00650E5B" w14:paraId="04EC4BB0" w14:textId="77777777" w:rsidTr="00650E5B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p w14:paraId="635F1FA9" w14:textId="77777777" w:rsidR="00650E5B" w:rsidRPr="00650E5B" w:rsidRDefault="00650E5B" w:rsidP="00650E5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</w:pPr>
            <w:r w:rsidRPr="00650E5B"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  <w:t>&gt; write.csv(mode.fit, "SEIR.fit data.csv")</w:t>
            </w:r>
          </w:p>
          <w:p w14:paraId="534E7BB2" w14:textId="77777777" w:rsidR="00650E5B" w:rsidRPr="00650E5B" w:rsidRDefault="00650E5B" w:rsidP="00650E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78204140" w14:textId="77777777" w:rsidR="00687135" w:rsidRPr="00E17CE9" w:rsidRDefault="00687135" w:rsidP="00650E5B">
      <w:pPr>
        <w:rPr>
          <w:rFonts w:ascii="Times New Roman" w:hAnsi="Times New Roman" w:cs="Times New Roman"/>
          <w:b/>
          <w:bCs/>
          <w:sz w:val="32"/>
          <w:szCs w:val="32"/>
        </w:rPr>
      </w:pPr>
    </w:p>
    <w:sectPr w:rsidR="00687135" w:rsidRPr="00E17CE9">
      <w:footerReference w:type="even" r:id="rId10"/>
      <w:footerReference w:type="defaul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C715882" w14:textId="77777777" w:rsidR="00D565FC" w:rsidRDefault="00D565FC" w:rsidP="00D565FC">
      <w:pPr>
        <w:spacing w:after="0" w:line="240" w:lineRule="auto"/>
      </w:pPr>
      <w:r>
        <w:separator/>
      </w:r>
    </w:p>
  </w:endnote>
  <w:endnote w:type="continuationSeparator" w:id="0">
    <w:p w14:paraId="432BD321" w14:textId="77777777" w:rsidR="00D565FC" w:rsidRDefault="00D565FC" w:rsidP="00D565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E823CE4" w14:textId="1F9C0AF2" w:rsidR="00D565FC" w:rsidRDefault="00D565FC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405CB69D" wp14:editId="6FD1B93F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89150" cy="359410"/>
              <wp:effectExtent l="0" t="0" r="6350" b="0"/>
              <wp:wrapNone/>
              <wp:docPr id="1820498635" name="Text Box 2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89150" cy="3594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38089A3" w14:textId="452CDF3F" w:rsidR="00D565FC" w:rsidRPr="00D565FC" w:rsidRDefault="00D565FC" w:rsidP="00D565FC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D565FC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05CB69D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Information Classification: General" style="position:absolute;margin-left:0;margin-top:0;width:164.5pt;height:28.3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" filled="f" stroked="f">
              <v:fill o:detectmouseclick="t"/>
              <v:textbox style="mso-fit-shape-to-text:t" inset="20pt,0,0,15pt">
                <w:txbxContent>
                  <w:p w14:paraId="138089A3" w14:textId="452CDF3F" w:rsidR="00D565FC" w:rsidRPr="00D565FC" w:rsidRDefault="00D565FC" w:rsidP="00D565FC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D565FC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2EF87C" w14:textId="6B685E46" w:rsidR="00D565FC" w:rsidRDefault="00D565FC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1DF5A2F6" wp14:editId="43EF0006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89150" cy="359410"/>
              <wp:effectExtent l="0" t="0" r="6350" b="0"/>
              <wp:wrapNone/>
              <wp:docPr id="585117388" name="Text Box 3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89150" cy="3594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933FFE0" w14:textId="2AEBE1C8" w:rsidR="00D565FC" w:rsidRPr="00D565FC" w:rsidRDefault="00D565FC" w:rsidP="00D565FC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D565FC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DF5A2F6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Information Classification: General" style="position:absolute;margin-left:0;margin-top:0;width:164.5pt;height:28.3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" filled="f" stroked="f">
              <v:fill o:detectmouseclick="t"/>
              <v:textbox style="mso-fit-shape-to-text:t" inset="20pt,0,0,15pt">
                <w:txbxContent>
                  <w:p w14:paraId="0933FFE0" w14:textId="2AEBE1C8" w:rsidR="00D565FC" w:rsidRPr="00D565FC" w:rsidRDefault="00D565FC" w:rsidP="00D565FC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D565FC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BE6326" w14:textId="03E2DDCE" w:rsidR="00D565FC" w:rsidRDefault="00D565FC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3163E8BA" wp14:editId="382C6AC0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89150" cy="359410"/>
              <wp:effectExtent l="0" t="0" r="6350" b="0"/>
              <wp:wrapNone/>
              <wp:docPr id="472020493" name="Text Box 1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89150" cy="3594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1C31876" w14:textId="548E220F" w:rsidR="00D565FC" w:rsidRPr="00D565FC" w:rsidRDefault="00D565FC" w:rsidP="00D565FC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D565FC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163E8B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Information Classification: General" style="position:absolute;margin-left:0;margin-top:0;width:164.5pt;height:28.3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" filled="f" stroked="f">
              <v:fill o:detectmouseclick="t"/>
              <v:textbox style="mso-fit-shape-to-text:t" inset="20pt,0,0,15pt">
                <w:txbxContent>
                  <w:p w14:paraId="21C31876" w14:textId="548E220F" w:rsidR="00D565FC" w:rsidRPr="00D565FC" w:rsidRDefault="00D565FC" w:rsidP="00D565FC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D565FC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A80CA3A" w14:textId="77777777" w:rsidR="00D565FC" w:rsidRDefault="00D565FC" w:rsidP="00D565FC">
      <w:pPr>
        <w:spacing w:after="0" w:line="240" w:lineRule="auto"/>
      </w:pPr>
      <w:r>
        <w:separator/>
      </w:r>
    </w:p>
  </w:footnote>
  <w:footnote w:type="continuationSeparator" w:id="0">
    <w:p w14:paraId="253FD246" w14:textId="77777777" w:rsidR="00D565FC" w:rsidRDefault="00D565FC" w:rsidP="00D565F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A9D0DBC"/>
    <w:multiLevelType w:val="hybridMultilevel"/>
    <w:tmpl w:val="278A4A30"/>
    <w:lvl w:ilvl="0" w:tplc="31DACAB6">
      <w:numFmt w:val="bullet"/>
      <w:lvlText w:val=""/>
      <w:lvlJc w:val="left"/>
      <w:pPr>
        <w:ind w:left="720" w:hanging="360"/>
      </w:pPr>
      <w:rPr>
        <w:rFonts w:ascii="Wingdings" w:eastAsia="Times New Roman" w:hAnsi="Wingdings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87205D4"/>
    <w:multiLevelType w:val="hybridMultilevel"/>
    <w:tmpl w:val="0E482A8C"/>
    <w:lvl w:ilvl="0" w:tplc="FA982288">
      <w:numFmt w:val="bullet"/>
      <w:lvlText w:val=""/>
      <w:lvlJc w:val="left"/>
      <w:pPr>
        <w:ind w:left="720" w:hanging="360"/>
      </w:pPr>
      <w:rPr>
        <w:rFonts w:ascii="Wingdings" w:eastAsia="Times New Roman" w:hAnsi="Wingdings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94628460">
    <w:abstractNumId w:val="0"/>
  </w:num>
  <w:num w:numId="2" w16cid:durableId="16305754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web"/>
  <w:zoom w:percent="5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ExN7UwMrEwMzMyNTFV0lEKTi0uzszPAykwNKoFAIV4G98tAAAA"/>
  </w:docVars>
  <w:rsids>
    <w:rsidRoot w:val="00D34FB2"/>
    <w:rsid w:val="0000421C"/>
    <w:rsid w:val="00057ECF"/>
    <w:rsid w:val="00086A31"/>
    <w:rsid w:val="00102372"/>
    <w:rsid w:val="00145E0C"/>
    <w:rsid w:val="001C6234"/>
    <w:rsid w:val="001D31F9"/>
    <w:rsid w:val="001E2043"/>
    <w:rsid w:val="002533E8"/>
    <w:rsid w:val="002A1C7E"/>
    <w:rsid w:val="00307393"/>
    <w:rsid w:val="0036346A"/>
    <w:rsid w:val="00376D2C"/>
    <w:rsid w:val="0039621A"/>
    <w:rsid w:val="004266EA"/>
    <w:rsid w:val="004A31A5"/>
    <w:rsid w:val="00523486"/>
    <w:rsid w:val="005B19D0"/>
    <w:rsid w:val="00611E55"/>
    <w:rsid w:val="006204D2"/>
    <w:rsid w:val="00650E5B"/>
    <w:rsid w:val="00687135"/>
    <w:rsid w:val="006D036B"/>
    <w:rsid w:val="0072132A"/>
    <w:rsid w:val="007339EF"/>
    <w:rsid w:val="00757E7D"/>
    <w:rsid w:val="007A3F00"/>
    <w:rsid w:val="00814195"/>
    <w:rsid w:val="00816AE9"/>
    <w:rsid w:val="008246E0"/>
    <w:rsid w:val="008312E5"/>
    <w:rsid w:val="00833E36"/>
    <w:rsid w:val="008C60F5"/>
    <w:rsid w:val="009347E5"/>
    <w:rsid w:val="009458DA"/>
    <w:rsid w:val="00970BB6"/>
    <w:rsid w:val="00992CD0"/>
    <w:rsid w:val="00A57EB8"/>
    <w:rsid w:val="00A71D8A"/>
    <w:rsid w:val="00A76DDA"/>
    <w:rsid w:val="00A900A5"/>
    <w:rsid w:val="00A97469"/>
    <w:rsid w:val="00AB42E6"/>
    <w:rsid w:val="00AC0E19"/>
    <w:rsid w:val="00B04341"/>
    <w:rsid w:val="00B575CE"/>
    <w:rsid w:val="00B90D71"/>
    <w:rsid w:val="00BF2F5A"/>
    <w:rsid w:val="00C20744"/>
    <w:rsid w:val="00CA1B91"/>
    <w:rsid w:val="00CD3952"/>
    <w:rsid w:val="00D206C2"/>
    <w:rsid w:val="00D21C4A"/>
    <w:rsid w:val="00D34FB2"/>
    <w:rsid w:val="00D565FC"/>
    <w:rsid w:val="00D62D1B"/>
    <w:rsid w:val="00D834D6"/>
    <w:rsid w:val="00D93D78"/>
    <w:rsid w:val="00DE205A"/>
    <w:rsid w:val="00E17CE9"/>
    <w:rsid w:val="00E84C05"/>
    <w:rsid w:val="00EC24C2"/>
    <w:rsid w:val="00F030BD"/>
    <w:rsid w:val="00F749A9"/>
    <w:rsid w:val="00F879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9BB062"/>
  <w15:chartTrackingRefBased/>
  <w15:docId w15:val="{505E1B2F-DE45-4E05-ADD3-8BA7E162C0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47E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34FB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086A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D93D7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8246E0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57EC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57ECF"/>
    <w:rPr>
      <w:rFonts w:ascii="Courier New" w:eastAsia="Times New Roman" w:hAnsi="Courier New" w:cs="Courier New"/>
      <w:sz w:val="20"/>
      <w:szCs w:val="20"/>
    </w:rPr>
  </w:style>
  <w:style w:type="character" w:customStyle="1" w:styleId="gntyacmbf4b">
    <w:name w:val="gntyacmbf4b"/>
    <w:basedOn w:val="DefaultParagraphFont"/>
    <w:rsid w:val="00057ECF"/>
  </w:style>
  <w:style w:type="character" w:customStyle="1" w:styleId="gntyacmbe3b">
    <w:name w:val="gntyacmbe3b"/>
    <w:basedOn w:val="DefaultParagraphFont"/>
    <w:rsid w:val="00057ECF"/>
  </w:style>
  <w:style w:type="paragraph" w:styleId="Footer">
    <w:name w:val="footer"/>
    <w:basedOn w:val="Normal"/>
    <w:link w:val="FooterChar"/>
    <w:uiPriority w:val="99"/>
    <w:unhideWhenUsed/>
    <w:rsid w:val="00D565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65F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319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04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4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5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89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50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6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50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35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8F4103-5C3E-4545-B56A-C2345A8188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39</Words>
  <Characters>307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bremedhn</dc:creator>
  <cp:keywords/>
  <dc:description/>
  <cp:lastModifiedBy>Lee, Boon</cp:lastModifiedBy>
  <cp:revision>2</cp:revision>
  <cp:lastPrinted>2024-07-10T08:05:00Z</cp:lastPrinted>
  <dcterms:created xsi:type="dcterms:W3CDTF">2024-07-16T21:13:00Z</dcterms:created>
  <dcterms:modified xsi:type="dcterms:W3CDTF">2024-07-16T2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1c22760d,6c829acb,22e02ecc</vt:lpwstr>
  </property>
  <property fmtid="{D5CDD505-2E9C-101B-9397-08002B2CF9AE}" pid="3" name="ClassificationContentMarkingFooterFontProps">
    <vt:lpwstr>#0078d7,9,Rockwell</vt:lpwstr>
  </property>
  <property fmtid="{D5CDD505-2E9C-101B-9397-08002B2CF9AE}" pid="4" name="ClassificationContentMarkingFooterText">
    <vt:lpwstr>Information Classification: General</vt:lpwstr>
  </property>
  <property fmtid="{D5CDD505-2E9C-101B-9397-08002B2CF9AE}" pid="5" name="MSIP_Label_2bbab825-a111-45e4-86a1-18cee0005896_Enabled">
    <vt:lpwstr>true</vt:lpwstr>
  </property>
  <property fmtid="{D5CDD505-2E9C-101B-9397-08002B2CF9AE}" pid="6" name="MSIP_Label_2bbab825-a111-45e4-86a1-18cee0005896_SetDate">
    <vt:lpwstr>2024-07-16T21:13:13Z</vt:lpwstr>
  </property>
  <property fmtid="{D5CDD505-2E9C-101B-9397-08002B2CF9AE}" pid="7" name="MSIP_Label_2bbab825-a111-45e4-86a1-18cee0005896_Method">
    <vt:lpwstr>Standard</vt:lpwstr>
  </property>
  <property fmtid="{D5CDD505-2E9C-101B-9397-08002B2CF9AE}" pid="8" name="MSIP_Label_2bbab825-a111-45e4-86a1-18cee0005896_Name">
    <vt:lpwstr>2bbab825-a111-45e4-86a1-18cee0005896</vt:lpwstr>
  </property>
  <property fmtid="{D5CDD505-2E9C-101B-9397-08002B2CF9AE}" pid="9" name="MSIP_Label_2bbab825-a111-45e4-86a1-18cee0005896_SiteId">
    <vt:lpwstr>2567d566-604c-408a-8a60-55d0dc9d9d6b</vt:lpwstr>
  </property>
  <property fmtid="{D5CDD505-2E9C-101B-9397-08002B2CF9AE}" pid="10" name="MSIP_Label_2bbab825-a111-45e4-86a1-18cee0005896_ActionId">
    <vt:lpwstr>d55a48fb-0cda-4388-9d1d-6eda416d2043</vt:lpwstr>
  </property>
  <property fmtid="{D5CDD505-2E9C-101B-9397-08002B2CF9AE}" pid="11" name="MSIP_Label_2bbab825-a111-45e4-86a1-18cee0005896_ContentBits">
    <vt:lpwstr>2</vt:lpwstr>
  </property>
</Properties>
</file>